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101BAE">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101BAE">
      <w:pPr>
        <w:spacing w:line="360" w:lineRule="auto"/>
        <w:rPr>
          <w:rFonts w:ascii="Times New Roman" w:hAnsi="Times New Roman" w:cs="Times New Roman"/>
          <w:b/>
          <w:bCs/>
          <w:sz w:val="24"/>
          <w:szCs w:val="24"/>
          <w:lang w:val="en-US"/>
        </w:rPr>
      </w:pPr>
    </w:p>
    <w:p w14:paraId="74948199" w14:textId="003CBB21" w:rsidR="002B1865" w:rsidRDefault="002B1865" w:rsidP="00101BAE">
      <w:pPr>
        <w:spacing w:line="360" w:lineRule="auto"/>
        <w:rPr>
          <w:rFonts w:ascii="Times New Roman" w:hAnsi="Times New Roman" w:cs="Times New Roman"/>
          <w:b/>
          <w:bCs/>
          <w:sz w:val="24"/>
          <w:szCs w:val="24"/>
          <w:lang w:val="en-US"/>
        </w:rPr>
      </w:pPr>
    </w:p>
    <w:p w14:paraId="34E38DDF" w14:textId="18C6764A" w:rsidR="002B1865" w:rsidRDefault="002B1865" w:rsidP="00101BAE">
      <w:pPr>
        <w:spacing w:line="360" w:lineRule="auto"/>
        <w:rPr>
          <w:rFonts w:ascii="Times New Roman" w:hAnsi="Times New Roman" w:cs="Times New Roman"/>
          <w:b/>
          <w:bCs/>
          <w:sz w:val="24"/>
          <w:szCs w:val="24"/>
          <w:lang w:val="en-US"/>
        </w:rPr>
      </w:pPr>
    </w:p>
    <w:p w14:paraId="10B4A152" w14:textId="7C9D6F3F" w:rsidR="002B1865" w:rsidRDefault="002B1865" w:rsidP="00101BAE">
      <w:pPr>
        <w:spacing w:line="360" w:lineRule="auto"/>
        <w:rPr>
          <w:rFonts w:ascii="Times New Roman" w:hAnsi="Times New Roman" w:cs="Times New Roman"/>
          <w:b/>
          <w:bCs/>
          <w:sz w:val="24"/>
          <w:szCs w:val="24"/>
          <w:lang w:val="en-US"/>
        </w:rPr>
      </w:pPr>
    </w:p>
    <w:p w14:paraId="3EC1C763" w14:textId="2B0AF26A" w:rsidR="002B1865" w:rsidRDefault="002B1865" w:rsidP="00101BAE">
      <w:pPr>
        <w:spacing w:line="360" w:lineRule="auto"/>
        <w:rPr>
          <w:rFonts w:ascii="Times New Roman" w:hAnsi="Times New Roman" w:cs="Times New Roman"/>
          <w:b/>
          <w:bCs/>
          <w:sz w:val="24"/>
          <w:szCs w:val="24"/>
          <w:lang w:val="en-US"/>
        </w:rPr>
      </w:pPr>
    </w:p>
    <w:p w14:paraId="5E0290FE" w14:textId="68B0D613" w:rsidR="002B1865" w:rsidRDefault="002B1865" w:rsidP="00101BAE">
      <w:pPr>
        <w:spacing w:line="360" w:lineRule="auto"/>
        <w:rPr>
          <w:rFonts w:ascii="Times New Roman" w:hAnsi="Times New Roman" w:cs="Times New Roman"/>
          <w:b/>
          <w:bCs/>
          <w:sz w:val="24"/>
          <w:szCs w:val="24"/>
          <w:lang w:val="en-US"/>
        </w:rPr>
      </w:pPr>
    </w:p>
    <w:p w14:paraId="63118545" w14:textId="14A6D79E"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101BAE">
      <w:pPr>
        <w:spacing w:line="360" w:lineRule="auto"/>
        <w:rPr>
          <w:rFonts w:ascii="Times New Roman" w:hAnsi="Times New Roman" w:cs="Times New Roman"/>
          <w:b/>
          <w:bCs/>
          <w:sz w:val="56"/>
          <w:szCs w:val="56"/>
          <w:lang w:val="en-US"/>
        </w:rPr>
      </w:pPr>
    </w:p>
    <w:p w14:paraId="5789E250" w14:textId="5FBC0834" w:rsidR="00341C0F" w:rsidRDefault="00341C0F" w:rsidP="00101BAE">
      <w:pPr>
        <w:spacing w:line="360" w:lineRule="auto"/>
        <w:rPr>
          <w:rFonts w:ascii="Times New Roman" w:hAnsi="Times New Roman" w:cs="Times New Roman"/>
          <w:b/>
          <w:bCs/>
          <w:sz w:val="56"/>
          <w:szCs w:val="56"/>
          <w:lang w:val="en-US"/>
        </w:rPr>
      </w:pPr>
    </w:p>
    <w:p w14:paraId="4B93975E" w14:textId="77777777" w:rsidR="00341C0F" w:rsidRPr="002B1865" w:rsidRDefault="00341C0F" w:rsidP="00101BAE">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101BAE">
      <w:pPr>
        <w:spacing w:line="360" w:lineRule="auto"/>
        <w:rPr>
          <w:rFonts w:ascii="Times New Roman" w:hAnsi="Times New Roman" w:cs="Times New Roman"/>
          <w:b/>
          <w:bCs/>
          <w:sz w:val="24"/>
          <w:szCs w:val="24"/>
          <w:lang w:val="en-US"/>
        </w:rPr>
      </w:pPr>
    </w:p>
    <w:p w14:paraId="0222AFC2" w14:textId="7822E13D" w:rsidR="002B1865" w:rsidRDefault="002B1865" w:rsidP="00101BAE">
      <w:pPr>
        <w:spacing w:line="360" w:lineRule="auto"/>
        <w:rPr>
          <w:rFonts w:ascii="Times New Roman" w:hAnsi="Times New Roman" w:cs="Times New Roman"/>
          <w:b/>
          <w:bCs/>
          <w:sz w:val="24"/>
          <w:szCs w:val="24"/>
          <w:lang w:val="en-US"/>
        </w:rPr>
      </w:pPr>
    </w:p>
    <w:p w14:paraId="6D27D72B" w14:textId="77777777" w:rsidR="00341C0F" w:rsidRDefault="00341C0F" w:rsidP="00101BAE">
      <w:pPr>
        <w:spacing w:line="360" w:lineRule="auto"/>
        <w:rPr>
          <w:rFonts w:ascii="Times New Roman" w:hAnsi="Times New Roman" w:cs="Times New Roman"/>
          <w:b/>
          <w:bCs/>
          <w:sz w:val="24"/>
          <w:szCs w:val="24"/>
          <w:lang w:val="en-US"/>
        </w:rPr>
      </w:pPr>
    </w:p>
    <w:p w14:paraId="0666562E" w14:textId="77777777" w:rsidR="002B1865" w:rsidRPr="002B1865" w:rsidRDefault="002B1865" w:rsidP="00101BAE">
      <w:pPr>
        <w:spacing w:line="360" w:lineRule="auto"/>
        <w:rPr>
          <w:rFonts w:ascii="Times New Roman" w:hAnsi="Times New Roman" w:cs="Times New Roman"/>
          <w:b/>
          <w:bCs/>
          <w:sz w:val="24"/>
          <w:szCs w:val="24"/>
          <w:lang w:val="en-US"/>
        </w:rPr>
      </w:pPr>
    </w:p>
    <w:p w14:paraId="38838F17" w14:textId="1FAD0182" w:rsidR="00DC06AE" w:rsidRDefault="00DC06AE" w:rsidP="00101BA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 of Contents</w:t>
      </w:r>
    </w:p>
    <w:p w14:paraId="4B1FAAB9" w14:textId="49481F61" w:rsidR="00DC06AE"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blem Statement</w:t>
      </w:r>
    </w:p>
    <w:p w14:paraId="6EE8AD0B" w14:textId="31F6969A"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p w14:paraId="5BFC63C4" w14:textId="2B6BE0FF"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ssumption</w:t>
      </w:r>
    </w:p>
    <w:p w14:paraId="64A35727" w14:textId="4B411228"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p w14:paraId="1A6276C1" w14:textId="4ACA5F9A" w:rsidR="00074738" w:rsidRDefault="00074738"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Value Iteration</w:t>
      </w:r>
    </w:p>
    <w:p w14:paraId="50C272E2" w14:textId="60FC72EC" w:rsidR="00074738" w:rsidRDefault="003A36B0"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olicy Iteration</w:t>
      </w:r>
    </w:p>
    <w:p w14:paraId="4FD1B7C0" w14:textId="54FAF440" w:rsidR="003A36B0" w:rsidRDefault="003A36B0" w:rsidP="00101BAE">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p w14:paraId="3A791996" w14:textId="6498D0E8" w:rsidR="00CE75A4" w:rsidRDefault="00CE75A4" w:rsidP="00101BAE">
      <w:pPr>
        <w:spacing w:line="360" w:lineRule="auto"/>
        <w:rPr>
          <w:rFonts w:ascii="Times New Roman" w:hAnsi="Times New Roman" w:cs="Times New Roman"/>
          <w:sz w:val="24"/>
          <w:szCs w:val="24"/>
          <w:lang w:val="en-US"/>
        </w:rPr>
      </w:pPr>
    </w:p>
    <w:p w14:paraId="5593486B" w14:textId="0E4E1F8B" w:rsidR="00CE75A4" w:rsidRDefault="00CE75A4" w:rsidP="00101BAE">
      <w:pPr>
        <w:spacing w:line="360" w:lineRule="auto"/>
        <w:rPr>
          <w:rFonts w:ascii="Times New Roman" w:hAnsi="Times New Roman" w:cs="Times New Roman"/>
          <w:sz w:val="24"/>
          <w:szCs w:val="24"/>
          <w:lang w:val="en-US"/>
        </w:rPr>
      </w:pPr>
    </w:p>
    <w:p w14:paraId="661CD5D6" w14:textId="7B445160" w:rsidR="00CE75A4" w:rsidRDefault="00CE75A4" w:rsidP="00101BAE">
      <w:pPr>
        <w:spacing w:line="360" w:lineRule="auto"/>
        <w:rPr>
          <w:rFonts w:ascii="Times New Roman" w:hAnsi="Times New Roman" w:cs="Times New Roman"/>
          <w:sz w:val="24"/>
          <w:szCs w:val="24"/>
          <w:lang w:val="en-US"/>
        </w:rPr>
      </w:pPr>
    </w:p>
    <w:p w14:paraId="06F2B987" w14:textId="28C42804" w:rsidR="00CE75A4" w:rsidRDefault="00CE75A4" w:rsidP="00101BAE">
      <w:pPr>
        <w:spacing w:line="360" w:lineRule="auto"/>
        <w:rPr>
          <w:rFonts w:ascii="Times New Roman" w:hAnsi="Times New Roman" w:cs="Times New Roman"/>
          <w:sz w:val="24"/>
          <w:szCs w:val="24"/>
          <w:lang w:val="en-US"/>
        </w:rPr>
      </w:pPr>
    </w:p>
    <w:p w14:paraId="083FEF3C" w14:textId="17C972BE" w:rsidR="00CE75A4" w:rsidRDefault="00CE75A4" w:rsidP="00101BAE">
      <w:pPr>
        <w:spacing w:line="360" w:lineRule="auto"/>
        <w:rPr>
          <w:rFonts w:ascii="Times New Roman" w:hAnsi="Times New Roman" w:cs="Times New Roman"/>
          <w:sz w:val="24"/>
          <w:szCs w:val="24"/>
          <w:lang w:val="en-US"/>
        </w:rPr>
      </w:pPr>
    </w:p>
    <w:p w14:paraId="2643A15E" w14:textId="0B924B6C" w:rsidR="00CE75A4" w:rsidRDefault="00CE75A4" w:rsidP="00101BAE">
      <w:pPr>
        <w:spacing w:line="360" w:lineRule="auto"/>
        <w:rPr>
          <w:rFonts w:ascii="Times New Roman" w:hAnsi="Times New Roman" w:cs="Times New Roman"/>
          <w:sz w:val="24"/>
          <w:szCs w:val="24"/>
          <w:lang w:val="en-US"/>
        </w:rPr>
      </w:pPr>
    </w:p>
    <w:p w14:paraId="06643186" w14:textId="4CCC9980" w:rsidR="00CE75A4" w:rsidRDefault="00CE75A4" w:rsidP="00101BAE">
      <w:pPr>
        <w:spacing w:line="360" w:lineRule="auto"/>
        <w:rPr>
          <w:rFonts w:ascii="Times New Roman" w:hAnsi="Times New Roman" w:cs="Times New Roman"/>
          <w:sz w:val="24"/>
          <w:szCs w:val="24"/>
          <w:lang w:val="en-US"/>
        </w:rPr>
      </w:pPr>
    </w:p>
    <w:p w14:paraId="6029A9B3" w14:textId="39602EF0" w:rsidR="00CE75A4" w:rsidRDefault="00CE75A4" w:rsidP="00101BAE">
      <w:pPr>
        <w:spacing w:line="360" w:lineRule="auto"/>
        <w:rPr>
          <w:rFonts w:ascii="Times New Roman" w:hAnsi="Times New Roman" w:cs="Times New Roman"/>
          <w:sz w:val="24"/>
          <w:szCs w:val="24"/>
          <w:lang w:val="en-US"/>
        </w:rPr>
      </w:pPr>
    </w:p>
    <w:p w14:paraId="39F59124" w14:textId="1CCDF7C2" w:rsidR="00CE75A4" w:rsidRDefault="00CE75A4" w:rsidP="00101BAE">
      <w:pPr>
        <w:spacing w:line="360" w:lineRule="auto"/>
        <w:rPr>
          <w:rFonts w:ascii="Times New Roman" w:hAnsi="Times New Roman" w:cs="Times New Roman"/>
          <w:sz w:val="24"/>
          <w:szCs w:val="24"/>
          <w:lang w:val="en-US"/>
        </w:rPr>
      </w:pPr>
    </w:p>
    <w:p w14:paraId="24A6939D" w14:textId="2579A21D" w:rsidR="00CE75A4" w:rsidRDefault="00CE75A4" w:rsidP="00101BAE">
      <w:pPr>
        <w:spacing w:line="360" w:lineRule="auto"/>
        <w:rPr>
          <w:rFonts w:ascii="Times New Roman" w:hAnsi="Times New Roman" w:cs="Times New Roman"/>
          <w:sz w:val="24"/>
          <w:szCs w:val="24"/>
          <w:lang w:val="en-US"/>
        </w:rPr>
      </w:pPr>
    </w:p>
    <w:p w14:paraId="464CEF3A" w14:textId="108262DC" w:rsidR="00CE75A4" w:rsidRDefault="00CE75A4" w:rsidP="00101BAE">
      <w:pPr>
        <w:spacing w:line="360" w:lineRule="auto"/>
        <w:rPr>
          <w:rFonts w:ascii="Times New Roman" w:hAnsi="Times New Roman" w:cs="Times New Roman"/>
          <w:sz w:val="24"/>
          <w:szCs w:val="24"/>
          <w:lang w:val="en-US"/>
        </w:rPr>
      </w:pPr>
    </w:p>
    <w:p w14:paraId="75173CC7" w14:textId="17839A9A" w:rsidR="00CE75A4" w:rsidRDefault="00CE75A4" w:rsidP="00101BAE">
      <w:pPr>
        <w:spacing w:line="360" w:lineRule="auto"/>
        <w:rPr>
          <w:rFonts w:ascii="Times New Roman" w:hAnsi="Times New Roman" w:cs="Times New Roman"/>
          <w:sz w:val="24"/>
          <w:szCs w:val="24"/>
          <w:lang w:val="en-US"/>
        </w:rPr>
      </w:pPr>
    </w:p>
    <w:p w14:paraId="2ECEC69C" w14:textId="4DA61F25" w:rsidR="00CE75A4" w:rsidRDefault="00CE75A4" w:rsidP="00101BAE">
      <w:pPr>
        <w:spacing w:line="360" w:lineRule="auto"/>
        <w:rPr>
          <w:rFonts w:ascii="Times New Roman" w:hAnsi="Times New Roman" w:cs="Times New Roman"/>
          <w:sz w:val="24"/>
          <w:szCs w:val="24"/>
          <w:lang w:val="en-US"/>
        </w:rPr>
      </w:pPr>
    </w:p>
    <w:p w14:paraId="7905AB6D" w14:textId="698E5E65" w:rsidR="00CE75A4" w:rsidRDefault="00CE75A4" w:rsidP="00101BAE">
      <w:pPr>
        <w:spacing w:line="360" w:lineRule="auto"/>
        <w:rPr>
          <w:rFonts w:ascii="Times New Roman" w:hAnsi="Times New Roman" w:cs="Times New Roman"/>
          <w:sz w:val="24"/>
          <w:szCs w:val="24"/>
          <w:lang w:val="en-US"/>
        </w:rPr>
      </w:pPr>
    </w:p>
    <w:p w14:paraId="15C834D1" w14:textId="3C9EED86" w:rsidR="00CE75A4" w:rsidRDefault="00CE75A4" w:rsidP="00101BAE">
      <w:pPr>
        <w:spacing w:line="360" w:lineRule="auto"/>
        <w:rPr>
          <w:rFonts w:ascii="Times New Roman" w:hAnsi="Times New Roman" w:cs="Times New Roman"/>
          <w:sz w:val="24"/>
          <w:szCs w:val="24"/>
          <w:lang w:val="en-US"/>
        </w:rPr>
      </w:pPr>
    </w:p>
    <w:p w14:paraId="380AFEFA" w14:textId="18E499BC" w:rsidR="00CE75A4" w:rsidRDefault="00CE75A4" w:rsidP="00101BAE">
      <w:pPr>
        <w:spacing w:line="360" w:lineRule="auto"/>
        <w:rPr>
          <w:rFonts w:ascii="Times New Roman" w:hAnsi="Times New Roman" w:cs="Times New Roman"/>
          <w:sz w:val="24"/>
          <w:szCs w:val="24"/>
          <w:lang w:val="en-US"/>
        </w:rPr>
      </w:pPr>
    </w:p>
    <w:p w14:paraId="14EA7DC4" w14:textId="02E79216" w:rsidR="00CE75A4" w:rsidRDefault="00CE75A4" w:rsidP="00101BAE">
      <w:pPr>
        <w:spacing w:line="360" w:lineRule="auto"/>
        <w:rPr>
          <w:rFonts w:ascii="Times New Roman" w:hAnsi="Times New Roman" w:cs="Times New Roman"/>
          <w:sz w:val="24"/>
          <w:szCs w:val="24"/>
          <w:lang w:val="en-US"/>
        </w:rPr>
      </w:pPr>
    </w:p>
    <w:p w14:paraId="08DC0D38" w14:textId="77777777" w:rsidR="00CE75A4" w:rsidRPr="00CE75A4" w:rsidRDefault="00CE75A4" w:rsidP="00101BAE">
      <w:pPr>
        <w:spacing w:line="360" w:lineRule="auto"/>
        <w:rPr>
          <w:rFonts w:ascii="Times New Roman" w:hAnsi="Times New Roman" w:cs="Times New Roman"/>
          <w:sz w:val="24"/>
          <w:szCs w:val="24"/>
          <w:lang w:val="en-US"/>
        </w:rPr>
      </w:pPr>
    </w:p>
    <w:p w14:paraId="7475FD00" w14:textId="6D217B49" w:rsidR="003D1EF7" w:rsidRPr="00623143" w:rsidRDefault="00930218" w:rsidP="00101BAE">
      <w:pPr>
        <w:pStyle w:val="ListParagraph"/>
        <w:numPr>
          <w:ilvl w:val="0"/>
          <w:numId w:val="2"/>
        </w:numPr>
        <w:spacing w:line="360" w:lineRule="auto"/>
        <w:rPr>
          <w:rFonts w:ascii="Times New Roman" w:hAnsi="Times New Roman" w:cs="Times New Roman"/>
          <w:b/>
          <w:bCs/>
          <w:sz w:val="24"/>
          <w:szCs w:val="24"/>
          <w:lang w:val="en-US"/>
        </w:rPr>
      </w:pPr>
      <w:r w:rsidRPr="00623143">
        <w:rPr>
          <w:rFonts w:ascii="Times New Roman" w:hAnsi="Times New Roman" w:cs="Times New Roman"/>
          <w:b/>
          <w:bCs/>
          <w:sz w:val="24"/>
          <w:szCs w:val="24"/>
          <w:lang w:val="en-US"/>
        </w:rPr>
        <w:lastRenderedPageBreak/>
        <w:t>Problem Statement</w:t>
      </w:r>
    </w:p>
    <w:p w14:paraId="0FB28D61" w14:textId="3C7914FD" w:rsidR="00930218"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114E4FA">
            <wp:simplePos x="0" y="0"/>
            <wp:positionH relativeFrom="margin">
              <wp:align>center</wp:align>
            </wp:positionH>
            <wp:positionV relativeFrom="paragraph">
              <wp:posOffset>76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101BAE">
      <w:pPr>
        <w:pStyle w:val="ListParagraph"/>
        <w:spacing w:line="360" w:lineRule="auto"/>
        <w:rPr>
          <w:rFonts w:ascii="Times New Roman" w:hAnsi="Times New Roman" w:cs="Times New Roman"/>
          <w:sz w:val="24"/>
          <w:szCs w:val="24"/>
        </w:rPr>
      </w:pPr>
    </w:p>
    <w:p w14:paraId="40C22EDD" w14:textId="77777777" w:rsidR="002D5BBB" w:rsidRDefault="002D5BBB" w:rsidP="00101BAE">
      <w:pPr>
        <w:pStyle w:val="ListParagraph"/>
        <w:spacing w:line="360" w:lineRule="auto"/>
        <w:rPr>
          <w:rFonts w:ascii="Times New Roman" w:hAnsi="Times New Roman" w:cs="Times New Roman"/>
          <w:sz w:val="24"/>
          <w:szCs w:val="24"/>
        </w:rPr>
      </w:pPr>
    </w:p>
    <w:p w14:paraId="5667F79F" w14:textId="77777777" w:rsidR="002D5BBB" w:rsidRDefault="002D5BBB" w:rsidP="00101BAE">
      <w:pPr>
        <w:pStyle w:val="ListParagraph"/>
        <w:spacing w:line="360" w:lineRule="auto"/>
        <w:rPr>
          <w:rFonts w:ascii="Times New Roman" w:hAnsi="Times New Roman" w:cs="Times New Roman"/>
          <w:sz w:val="24"/>
          <w:szCs w:val="24"/>
        </w:rPr>
      </w:pPr>
    </w:p>
    <w:p w14:paraId="4B20AD9E" w14:textId="77777777" w:rsidR="002D5BBB" w:rsidRDefault="002D5BBB" w:rsidP="00101BAE">
      <w:pPr>
        <w:pStyle w:val="ListParagraph"/>
        <w:spacing w:line="360" w:lineRule="auto"/>
        <w:rPr>
          <w:rFonts w:ascii="Times New Roman" w:hAnsi="Times New Roman" w:cs="Times New Roman"/>
          <w:sz w:val="24"/>
          <w:szCs w:val="24"/>
        </w:rPr>
      </w:pPr>
    </w:p>
    <w:p w14:paraId="12BA565A" w14:textId="77777777" w:rsidR="002D5BBB" w:rsidRDefault="002D5BBB" w:rsidP="00101BAE">
      <w:pPr>
        <w:pStyle w:val="ListParagraph"/>
        <w:spacing w:line="360" w:lineRule="auto"/>
        <w:rPr>
          <w:rFonts w:ascii="Times New Roman" w:hAnsi="Times New Roman" w:cs="Times New Roman"/>
          <w:sz w:val="24"/>
          <w:szCs w:val="24"/>
        </w:rPr>
      </w:pPr>
    </w:p>
    <w:p w14:paraId="48E983FB" w14:textId="77777777" w:rsidR="002D5BBB" w:rsidRDefault="002D5BBB" w:rsidP="00101BAE">
      <w:pPr>
        <w:pStyle w:val="ListParagraph"/>
        <w:spacing w:line="360" w:lineRule="auto"/>
        <w:rPr>
          <w:rFonts w:ascii="Times New Roman" w:hAnsi="Times New Roman" w:cs="Times New Roman"/>
          <w:sz w:val="24"/>
          <w:szCs w:val="24"/>
        </w:rPr>
      </w:pPr>
    </w:p>
    <w:p w14:paraId="6ECE588F" w14:textId="0839F91D" w:rsidR="002D5BBB" w:rsidRDefault="002D5BBB" w:rsidP="00101BAE">
      <w:pPr>
        <w:spacing w:line="360" w:lineRule="auto"/>
        <w:rPr>
          <w:rFonts w:ascii="Times New Roman" w:hAnsi="Times New Roman" w:cs="Times New Roman"/>
          <w:sz w:val="24"/>
          <w:szCs w:val="24"/>
        </w:rPr>
      </w:pPr>
    </w:p>
    <w:p w14:paraId="331678D8" w14:textId="77777777" w:rsidR="002D5BBB" w:rsidRPr="002D5BBB" w:rsidRDefault="002D5BBB" w:rsidP="00101BAE">
      <w:pPr>
        <w:spacing w:line="360" w:lineRule="auto"/>
        <w:rPr>
          <w:rFonts w:ascii="Times New Roman" w:hAnsi="Times New Roman" w:cs="Times New Roman"/>
          <w:sz w:val="24"/>
          <w:szCs w:val="24"/>
        </w:rPr>
      </w:pPr>
    </w:p>
    <w:p w14:paraId="0D322DFA" w14:textId="0026CFDD" w:rsidR="002D5BBB" w:rsidRDefault="002D5BBB" w:rsidP="00101BAE">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101BAE">
      <w:pPr>
        <w:pStyle w:val="ListParagraph"/>
        <w:spacing w:line="360" w:lineRule="auto"/>
        <w:jc w:val="center"/>
        <w:rPr>
          <w:rFonts w:ascii="Times New Roman" w:hAnsi="Times New Roman" w:cs="Times New Roman"/>
        </w:rPr>
      </w:pPr>
    </w:p>
    <w:p w14:paraId="1BE5D103" w14:textId="7D2846D4" w:rsidR="00930218" w:rsidRPr="00FF4820"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589FB64F" w:rsidR="00930218" w:rsidRPr="00FF4820" w:rsidRDefault="00930218" w:rsidP="00101BAE">
      <w:pPr>
        <w:pStyle w:val="ListParagraph"/>
        <w:spacing w:line="360" w:lineRule="auto"/>
        <w:rPr>
          <w:rFonts w:ascii="Times New Roman" w:hAnsi="Times New Roman" w:cs="Times New Roman"/>
          <w:sz w:val="24"/>
          <w:szCs w:val="24"/>
        </w:rPr>
      </w:pPr>
    </w:p>
    <w:p w14:paraId="0221CD1E" w14:textId="56427181" w:rsidR="00930218" w:rsidRPr="00623143" w:rsidRDefault="004503C9"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Organization of the code</w:t>
      </w:r>
    </w:p>
    <w:p w14:paraId="4E09478A" w14:textId="6E6B407E" w:rsidR="004503C9" w:rsidRPr="00623143" w:rsidRDefault="004503C9"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Assumption</w:t>
      </w:r>
    </w:p>
    <w:p w14:paraId="2396147E" w14:textId="4598E644" w:rsidR="004503C9" w:rsidRDefault="00521C0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For the purpose of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ir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77777777" w:rsidR="00166B0B" w:rsidRPr="00FF4820" w:rsidRDefault="00166B0B" w:rsidP="00101BAE">
      <w:pPr>
        <w:pStyle w:val="ListParagraph"/>
        <w:spacing w:line="360" w:lineRule="auto"/>
        <w:rPr>
          <w:rFonts w:ascii="Times New Roman" w:hAnsi="Times New Roman" w:cs="Times New Roman"/>
          <w:sz w:val="24"/>
          <w:szCs w:val="24"/>
        </w:rPr>
      </w:pPr>
    </w:p>
    <w:p w14:paraId="6ED594D6" w14:textId="14B0D72F" w:rsidR="00134096" w:rsidRPr="00623143" w:rsidRDefault="00134096"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Setting up the Grid</w:t>
      </w:r>
    </w:p>
    <w:p w14:paraId="2EDBE360" w14:textId="019FBE19" w:rsidR="00134096" w:rsidRDefault="0013409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For this purpose, an entity Cell has been defined which has a reward and a property to identify if it is a wall. The rewards are assigned as given </w:t>
      </w:r>
      <w:r w:rsidRPr="00FF4820">
        <w:rPr>
          <w:rFonts w:ascii="Times New Roman" w:hAnsi="Times New Roman" w:cs="Times New Roman"/>
          <w:sz w:val="24"/>
          <w:szCs w:val="24"/>
        </w:rPr>
        <w:lastRenderedPageBreak/>
        <w:t>in the question, with white squares (default value), having a value of -0.04, green squares a value of +1.0 and brown squares with -1.0. This initialization is common for both the value and policy iteration methods.</w:t>
      </w:r>
    </w:p>
    <w:p w14:paraId="5F3BE53D" w14:textId="72D1404A" w:rsidR="00134096" w:rsidRPr="00FF4820" w:rsidRDefault="00166B0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GridModel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77777777" w:rsidR="00D3755D" w:rsidRPr="00FF4820" w:rsidRDefault="00D3755D" w:rsidP="00101BAE">
      <w:pPr>
        <w:pStyle w:val="ListParagraph"/>
        <w:spacing w:line="360" w:lineRule="auto"/>
        <w:rPr>
          <w:rFonts w:ascii="Times New Roman" w:hAnsi="Times New Roman" w:cs="Times New Roman"/>
          <w:sz w:val="24"/>
          <w:szCs w:val="24"/>
        </w:rPr>
      </w:pPr>
    </w:p>
    <w:p w14:paraId="3930FD50" w14:textId="2A72E86E" w:rsidR="007E3C93" w:rsidRPr="00623143" w:rsidRDefault="004503C9"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Value Iteration</w:t>
      </w:r>
    </w:p>
    <w:p w14:paraId="154B8993" w14:textId="2756775B" w:rsidR="00F3019A" w:rsidRPr="00FF4820" w:rsidRDefault="00F3019A" w:rsidP="00101BAE">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p>
    <w:p w14:paraId="50E08685" w14:textId="77777777"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13F92AA4" w14:textId="2ECF0A71"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04C606C1">
            <wp:simplePos x="0" y="0"/>
            <wp:positionH relativeFrom="column">
              <wp:posOffset>1073150</wp:posOffset>
            </wp:positionH>
            <wp:positionV relativeFrom="paragraph">
              <wp:posOffset>444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777777"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07B2210E" w14:textId="57D05250"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6DF2A8EB" w14:textId="6E070AA9" w:rsidR="00D14478" w:rsidRPr="00FF4820" w:rsidRDefault="00D14478" w:rsidP="00101BAE">
      <w:pPr>
        <w:pStyle w:val="ListParagraph"/>
        <w:autoSpaceDE w:val="0"/>
        <w:autoSpaceDN w:val="0"/>
        <w:adjustRightInd w:val="0"/>
        <w:spacing w:after="0" w:line="360" w:lineRule="auto"/>
        <w:rPr>
          <w:rFonts w:ascii="Times New Roman" w:hAnsi="Times New Roman" w:cs="Times New Roman"/>
          <w:i/>
          <w:iCs/>
          <w:sz w:val="24"/>
          <w:szCs w:val="24"/>
        </w:rPr>
      </w:pPr>
    </w:p>
    <w:p w14:paraId="1F30D60E" w14:textId="2F9096DA" w:rsidR="00D14478" w:rsidRPr="00FF4820" w:rsidRDefault="00D14478" w:rsidP="00101BAE">
      <w:pPr>
        <w:pStyle w:val="ListParagraph"/>
        <w:autoSpaceDE w:val="0"/>
        <w:autoSpaceDN w:val="0"/>
        <w:adjustRightInd w:val="0"/>
        <w:spacing w:after="0" w:line="360" w:lineRule="auto"/>
        <w:ind w:left="810"/>
        <w:rPr>
          <w:rFonts w:ascii="Times New Roman" w:hAnsi="Times New Roman" w:cs="Times New Roman"/>
          <w:i/>
          <w:iCs/>
          <w:sz w:val="24"/>
          <w:szCs w:val="24"/>
        </w:rPr>
      </w:pPr>
    </w:p>
    <w:p w14:paraId="234AFFDD" w14:textId="53CDBA7B"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22394AF6"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2</w:t>
      </w:r>
      <w:r w:rsidRPr="00FF4820">
        <w:rPr>
          <w:rFonts w:ascii="Times New Roman" w:hAnsi="Times New Roman" w:cs="Times New Roman"/>
          <w:sz w:val="24"/>
          <w:szCs w:val="24"/>
        </w:rPr>
        <w:t>. We start with arbitrary initial values for the utilities, calculate the right-hand side of the equation, and plug it into the left-hand side thereby updating the utility of each state from the utilities of its neighbours. We repeat this until we reach an equilibrium. Let Ui(s) be the utility value for state s at the ith iteration. The iteration step is called Bellman Update, the equation for which is:</w:t>
      </w:r>
    </w:p>
    <w:p w14:paraId="24F32743" w14:textId="6A6226B1" w:rsidR="00E82321"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4CC3F884" w14:textId="566C7D25"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4A1AEFD5" w14:textId="2849DC70" w:rsidR="00EC08AE" w:rsidRPr="00FF4820" w:rsidRDefault="00EB41FD"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66CD5E1" w14:textId="36889C7A" w:rsidR="00ED05ED" w:rsidRPr="0070786F" w:rsidRDefault="0070786F" w:rsidP="00101BAE">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Figure 2. Value Iteration Algorithm</w:t>
      </w:r>
    </w:p>
    <w:p w14:paraId="6EB2D937" w14:textId="2FA8A1ED" w:rsidR="0041475E" w:rsidRPr="00623143" w:rsidRDefault="0041475E"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 xml:space="preserve">Set up </w:t>
      </w:r>
    </w:p>
    <w:p w14:paraId="28028EC9" w14:textId="58068E96"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p>
    <w:p w14:paraId="0E98F007" w14:textId="208DACDC"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101BAE">
      <w:pPr>
        <w:pStyle w:val="ListParagraph"/>
        <w:spacing w:line="360" w:lineRule="auto"/>
        <w:rPr>
          <w:rFonts w:ascii="Times New Roman" w:hAnsi="Times New Roman" w:cs="Times New Roman"/>
          <w:sz w:val="24"/>
          <w:szCs w:val="24"/>
        </w:rPr>
      </w:pPr>
    </w:p>
    <w:p w14:paraId="122F5A59" w14:textId="028E71E2" w:rsidR="0041475E" w:rsidRPr="00623143" w:rsidRDefault="002B1D49" w:rsidP="00101BAE">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Value Iteration</w:t>
      </w:r>
    </w:p>
    <w:p w14:paraId="000D7088" w14:textId="071E8D61" w:rsidR="00C5009B" w:rsidRPr="00FF4820" w:rsidRDefault="00EB41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0C6404">
        <w:rPr>
          <w:rFonts w:ascii="Times New Roman" w:hAnsi="Times New Roman" w:cs="Times New Roman"/>
          <w:sz w:val="24"/>
          <w:szCs w:val="24"/>
        </w:rPr>
        <w:t>2</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xml:space="preserve">, firstly, a 2-D array for storing the utilities is created. The array is initialized with value of 0.0 for the utility and the action is set as null for all the cells in the grid. </w:t>
      </w:r>
    </w:p>
    <w:p w14:paraId="0606A3B6" w14:textId="0892BEDC" w:rsidR="00962584" w:rsidRPr="00FF4820" w:rsidRDefault="00962584"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Double.MIN_VALUE)</w:t>
      </w:r>
      <w:r w:rsidR="00C77290" w:rsidRPr="00FF4820">
        <w:rPr>
          <w:rFonts w:ascii="Times New Roman" w:hAnsi="Times New Roman" w:cs="Times New Roman"/>
          <w:sz w:val="24"/>
          <w:szCs w:val="24"/>
        </w:rPr>
        <w:t xml:space="preserve">. </w:t>
      </w:r>
    </w:p>
    <w:p w14:paraId="5E979F0F" w14:textId="690EB3DF" w:rsidR="00FB30FD" w:rsidRPr="00FF4820" w:rsidRDefault="00FB30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w:t>
      </w:r>
      <w:r w:rsidRPr="00FF4820">
        <w:rPr>
          <w:rFonts w:ascii="Times New Roman" w:hAnsi="Times New Roman" w:cs="Times New Roman"/>
          <w:sz w:val="24"/>
          <w:szCs w:val="24"/>
        </w:rPr>
        <w:lastRenderedPageBreak/>
        <w:t xml:space="preserve">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The count for iterations is then increased by 1, as the whole grid has been processed once. The utility and action in the iteration are recorded in an array to be accessed later on.</w:t>
      </w:r>
    </w:p>
    <w:p w14:paraId="18EAB66D" w14:textId="3A2279FC" w:rsidR="00FB30FD" w:rsidRDefault="001062D0"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57AE97C8" w14:textId="77777777" w:rsidR="000C6404" w:rsidRPr="00FF4820" w:rsidRDefault="000C6404" w:rsidP="00101BAE">
      <w:pPr>
        <w:pStyle w:val="ListParagraph"/>
        <w:spacing w:line="360" w:lineRule="auto"/>
        <w:rPr>
          <w:rFonts w:ascii="Times New Roman" w:hAnsi="Times New Roman" w:cs="Times New Roman"/>
          <w:sz w:val="24"/>
          <w:szCs w:val="24"/>
        </w:rPr>
      </w:pPr>
    </w:p>
    <w:p w14:paraId="27E06036" w14:textId="0286C9A0" w:rsidR="00492A2C" w:rsidRPr="00623143"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07F1C377" w14:textId="4E9EAC3D" w:rsidR="006A4331" w:rsidRDefault="006A4331"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1760D62D" w14:textId="5F47DA51" w:rsidR="006A4331" w:rsidRDefault="006A4331"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77777777" w:rsidR="00F07B19" w:rsidRPr="00F07B19" w:rsidRDefault="00F07B19" w:rsidP="00101BAE">
      <w:pPr>
        <w:pStyle w:val="ListParagraph"/>
        <w:spacing w:line="360" w:lineRule="auto"/>
        <w:rPr>
          <w:rFonts w:ascii="Times New Roman" w:hAnsi="Times New Roman" w:cs="Times New Roman"/>
          <w:b/>
          <w:bCs/>
          <w:sz w:val="24"/>
          <w:szCs w:val="24"/>
        </w:rPr>
      </w:pPr>
    </w:p>
    <w:p w14:paraId="66500302"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240981BA" w14:textId="49B6A2C4" w:rsidR="006A4331" w:rsidRDefault="006A4331"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7E8F0BC5"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718E8EDD" w14:textId="61FC5E13" w:rsidR="00492A2C"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w:t>
      </w:r>
      <w:r w:rsidR="006A4331" w:rsidRPr="00623143">
        <w:rPr>
          <w:rFonts w:ascii="Times New Roman" w:hAnsi="Times New Roman" w:cs="Times New Roman"/>
          <w:b/>
          <w:bCs/>
          <w:sz w:val="24"/>
          <w:szCs w:val="24"/>
        </w:rPr>
        <w:t xml:space="preserve"> of utility estimates as function of number of iterations</w:t>
      </w:r>
    </w:p>
    <w:p w14:paraId="29B1F0B8" w14:textId="518249F4" w:rsidR="00CD5486" w:rsidRPr="00623143" w:rsidRDefault="00E972FD" w:rsidP="00101BAE">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2816" behindDoc="1" locked="0" layoutInCell="1" allowOverlap="1" wp14:anchorId="357F2111" wp14:editId="4AFA24F7">
            <wp:simplePos x="0" y="0"/>
            <wp:positionH relativeFrom="column">
              <wp:posOffset>152400</wp:posOffset>
            </wp:positionH>
            <wp:positionV relativeFrom="paragraph">
              <wp:posOffset>3632200</wp:posOffset>
            </wp:positionV>
            <wp:extent cx="6188710" cy="3452495"/>
            <wp:effectExtent l="0" t="0" r="2540" b="0"/>
            <wp:wrapTight wrapText="bothSides">
              <wp:wrapPolygon edited="0">
                <wp:start x="0" y="0"/>
                <wp:lineTo x="0" y="21453"/>
                <wp:lineTo x="21542" y="21453"/>
                <wp:lineTo x="21542" y="0"/>
                <wp:lineTo x="0" y="0"/>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3452495"/>
                    </a:xfrm>
                    <a:prstGeom prst="rect">
                      <a:avLst/>
                    </a:prstGeom>
                  </pic:spPr>
                </pic:pic>
              </a:graphicData>
            </a:graphic>
          </wp:anchor>
        </w:drawing>
      </w:r>
      <w:r>
        <w:rPr>
          <w:rFonts w:ascii="Times New Roman" w:hAnsi="Times New Roman" w:cs="Times New Roman"/>
          <w:b/>
          <w:bCs/>
          <w:noProof/>
          <w:sz w:val="24"/>
          <w:szCs w:val="24"/>
        </w:rPr>
        <w:drawing>
          <wp:anchor distT="0" distB="0" distL="114300" distR="114300" simplePos="0" relativeHeight="251681792" behindDoc="1" locked="0" layoutInCell="1" allowOverlap="1" wp14:anchorId="36D0A28D" wp14:editId="5A2D8D63">
            <wp:simplePos x="0" y="0"/>
            <wp:positionH relativeFrom="margin">
              <wp:align>center</wp:align>
            </wp:positionH>
            <wp:positionV relativeFrom="paragraph">
              <wp:posOffset>0</wp:posOffset>
            </wp:positionV>
            <wp:extent cx="6188710" cy="3414395"/>
            <wp:effectExtent l="0" t="0" r="2540" b="0"/>
            <wp:wrapTight wrapText="bothSides">
              <wp:wrapPolygon edited="0">
                <wp:start x="0" y="0"/>
                <wp:lineTo x="0" y="21451"/>
                <wp:lineTo x="21542" y="21451"/>
                <wp:lineTo x="21542" y="0"/>
                <wp:lineTo x="0" y="0"/>
              </wp:wrapPolygon>
            </wp:wrapTight>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3414395"/>
                    </a:xfrm>
                    <a:prstGeom prst="rect">
                      <a:avLst/>
                    </a:prstGeom>
                  </pic:spPr>
                </pic:pic>
              </a:graphicData>
            </a:graphic>
          </wp:anchor>
        </w:drawing>
      </w:r>
    </w:p>
    <w:p w14:paraId="48524C15" w14:textId="7B045090" w:rsidR="00D3755D" w:rsidRDefault="00D3755D" w:rsidP="00101BAE">
      <w:pPr>
        <w:pStyle w:val="ListParagraph"/>
        <w:spacing w:line="360" w:lineRule="auto"/>
        <w:rPr>
          <w:rFonts w:ascii="Times New Roman" w:hAnsi="Times New Roman" w:cs="Times New Roman"/>
          <w:sz w:val="24"/>
          <w:szCs w:val="24"/>
        </w:rPr>
      </w:pPr>
    </w:p>
    <w:p w14:paraId="6F93A809" w14:textId="0EA247B3" w:rsidR="00E972FD" w:rsidRDefault="00E972FD" w:rsidP="00101BAE">
      <w:pPr>
        <w:pStyle w:val="ListParagraph"/>
        <w:spacing w:line="360" w:lineRule="auto"/>
        <w:rPr>
          <w:rFonts w:ascii="Times New Roman" w:hAnsi="Times New Roman" w:cs="Times New Roman"/>
          <w:sz w:val="24"/>
          <w:szCs w:val="24"/>
        </w:rPr>
      </w:pPr>
    </w:p>
    <w:p w14:paraId="02A55D32" w14:textId="1CF4FF5D" w:rsidR="00E972FD" w:rsidRDefault="00E972FD" w:rsidP="00101BAE">
      <w:pPr>
        <w:pStyle w:val="ListParagraph"/>
        <w:spacing w:line="360" w:lineRule="auto"/>
        <w:rPr>
          <w:rFonts w:ascii="Times New Roman" w:hAnsi="Times New Roman" w:cs="Times New Roman"/>
          <w:sz w:val="24"/>
          <w:szCs w:val="24"/>
        </w:rPr>
      </w:pPr>
    </w:p>
    <w:p w14:paraId="7DF54F1A" w14:textId="46E891C1" w:rsidR="00E972FD" w:rsidRDefault="00E972FD" w:rsidP="00101BAE">
      <w:pPr>
        <w:pStyle w:val="ListParagraph"/>
        <w:spacing w:line="360" w:lineRule="auto"/>
        <w:rPr>
          <w:rFonts w:ascii="Times New Roman" w:hAnsi="Times New Roman" w:cs="Times New Roman"/>
          <w:sz w:val="24"/>
          <w:szCs w:val="24"/>
        </w:rPr>
      </w:pPr>
    </w:p>
    <w:p w14:paraId="632C75F3" w14:textId="3BB5C724" w:rsidR="00E972FD" w:rsidRDefault="00E972FD" w:rsidP="00101BAE">
      <w:pPr>
        <w:pStyle w:val="ListParagraph"/>
        <w:spacing w:line="360" w:lineRule="auto"/>
        <w:rPr>
          <w:rFonts w:ascii="Times New Roman" w:hAnsi="Times New Roman" w:cs="Times New Roman"/>
          <w:sz w:val="24"/>
          <w:szCs w:val="24"/>
        </w:rPr>
      </w:pPr>
    </w:p>
    <w:p w14:paraId="47A57E14" w14:textId="659D7FC0" w:rsidR="00E972FD" w:rsidRDefault="00E972FD" w:rsidP="00101BAE">
      <w:pPr>
        <w:pStyle w:val="ListParagraph"/>
        <w:spacing w:line="360" w:lineRule="auto"/>
        <w:rPr>
          <w:rFonts w:ascii="Times New Roman" w:hAnsi="Times New Roman" w:cs="Times New Roman"/>
          <w:sz w:val="24"/>
          <w:szCs w:val="24"/>
        </w:rPr>
      </w:pPr>
      <w:r>
        <w:rPr>
          <w:rFonts w:ascii="Times New Roman" w:hAnsi="Times New Roman" w:cs="Times New Roman"/>
          <w:b/>
          <w:bCs/>
          <w:noProof/>
          <w:sz w:val="24"/>
          <w:szCs w:val="24"/>
        </w:rPr>
        <w:lastRenderedPageBreak/>
        <w:drawing>
          <wp:anchor distT="0" distB="0" distL="114300" distR="114300" simplePos="0" relativeHeight="251683840" behindDoc="1" locked="0" layoutInCell="1" allowOverlap="1" wp14:anchorId="30ECD750" wp14:editId="77E8E548">
            <wp:simplePos x="0" y="0"/>
            <wp:positionH relativeFrom="margin">
              <wp:align>center</wp:align>
            </wp:positionH>
            <wp:positionV relativeFrom="paragraph">
              <wp:posOffset>0</wp:posOffset>
            </wp:positionV>
            <wp:extent cx="6188710" cy="3366135"/>
            <wp:effectExtent l="0" t="0" r="2540" b="5715"/>
            <wp:wrapTight wrapText="bothSides">
              <wp:wrapPolygon edited="0">
                <wp:start x="0" y="0"/>
                <wp:lineTo x="0" y="21514"/>
                <wp:lineTo x="21542" y="21514"/>
                <wp:lineTo x="21542" y="0"/>
                <wp:lineTo x="0" y="0"/>
              </wp:wrapPolygon>
            </wp:wrapTight>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88710" cy="3366135"/>
                    </a:xfrm>
                    <a:prstGeom prst="rect">
                      <a:avLst/>
                    </a:prstGeom>
                  </pic:spPr>
                </pic:pic>
              </a:graphicData>
            </a:graphic>
          </wp:anchor>
        </w:drawing>
      </w:r>
    </w:p>
    <w:p w14:paraId="13CC8B23" w14:textId="583ABA35" w:rsidR="00E972FD" w:rsidRPr="00F103C1" w:rsidRDefault="007E4EF0" w:rsidP="00F103C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8960" behindDoc="1" locked="0" layoutInCell="1" allowOverlap="1" wp14:anchorId="368DC473" wp14:editId="52BF0AC2">
            <wp:simplePos x="0" y="0"/>
            <wp:positionH relativeFrom="column">
              <wp:posOffset>2019300</wp:posOffset>
            </wp:positionH>
            <wp:positionV relativeFrom="paragraph">
              <wp:posOffset>4445</wp:posOffset>
            </wp:positionV>
            <wp:extent cx="831893" cy="2933851"/>
            <wp:effectExtent l="0" t="0" r="6350" b="0"/>
            <wp:wrapTight wrapText="bothSides">
              <wp:wrapPolygon edited="0">
                <wp:start x="0" y="0"/>
                <wp:lineTo x="0" y="21460"/>
                <wp:lineTo x="21270" y="21460"/>
                <wp:lineTo x="21270" y="0"/>
                <wp:lineTo x="0" y="0"/>
              </wp:wrapPolygon>
            </wp:wrapTight>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r>
        <w:rPr>
          <w:rFonts w:ascii="Times New Roman" w:hAnsi="Times New Roman" w:cs="Times New Roman"/>
          <w:noProof/>
          <w:sz w:val="24"/>
          <w:szCs w:val="24"/>
        </w:rPr>
        <w:drawing>
          <wp:anchor distT="0" distB="0" distL="114300" distR="114300" simplePos="0" relativeHeight="251687936" behindDoc="1" locked="0" layoutInCell="1" allowOverlap="1" wp14:anchorId="7ED07A2C" wp14:editId="2F5C50EF">
            <wp:simplePos x="0" y="0"/>
            <wp:positionH relativeFrom="column">
              <wp:posOffset>3949700</wp:posOffset>
            </wp:positionH>
            <wp:positionV relativeFrom="paragraph">
              <wp:posOffset>6350</wp:posOffset>
            </wp:positionV>
            <wp:extent cx="806450" cy="2914650"/>
            <wp:effectExtent l="0" t="0" r="0" b="0"/>
            <wp:wrapTight wrapText="bothSides">
              <wp:wrapPolygon edited="0">
                <wp:start x="0" y="0"/>
                <wp:lineTo x="0" y="21459"/>
                <wp:lineTo x="20920" y="21459"/>
                <wp:lineTo x="20920"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00F103C1">
        <w:rPr>
          <w:rFonts w:ascii="Times New Roman" w:hAnsi="Times New Roman" w:cs="Times New Roman"/>
          <w:sz w:val="24"/>
          <w:szCs w:val="24"/>
        </w:rPr>
        <w:br w:type="page"/>
      </w:r>
    </w:p>
    <w:p w14:paraId="34CC03BF" w14:textId="66152CBB" w:rsidR="00492A2C" w:rsidRPr="00623143" w:rsidRDefault="00492A2C"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lastRenderedPageBreak/>
        <w:t>Policy Iteration</w:t>
      </w:r>
    </w:p>
    <w:p w14:paraId="6EB10AE7" w14:textId="043958D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0:</w:t>
      </w:r>
    </w:p>
    <w:p w14:paraId="18FC3C27" w14:textId="50A6561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i, calculate Ui =U πi , the utility of each state if πi</w:t>
      </w:r>
    </w:p>
    <w:p w14:paraId="1F9C5DF1" w14:textId="7777777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1819E10F"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i+1, using one-step look-ahead</w:t>
      </w:r>
    </w:p>
    <w:p w14:paraId="134BE03F" w14:textId="10714C52"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i (as in Equation (17.4)).</w:t>
      </w:r>
    </w:p>
    <w:p w14:paraId="48E7DF0C" w14:textId="77777777" w:rsidR="00FF4820"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e algorithm terminates when the policy improvement step yields no change in the utilities. This means that we have a simplified version of the Bellman equation (17.5) relating</w:t>
      </w:r>
    </w:p>
    <w:p w14:paraId="6589A6E6" w14:textId="22EE1F31" w:rsidR="00B84584"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the utility of s (under πi) to the utilities of its </w:t>
      </w:r>
      <w:r w:rsidR="00107913" w:rsidRPr="00FF4820">
        <w:rPr>
          <w:rFonts w:ascii="Times New Roman" w:hAnsi="Times New Roman" w:cs="Times New Roman"/>
          <w:sz w:val="24"/>
          <w:szCs w:val="24"/>
        </w:rPr>
        <w:t>neighbours</w:t>
      </w:r>
      <w:r w:rsidRPr="00FF4820">
        <w:rPr>
          <w:rFonts w:ascii="Times New Roman" w:hAnsi="Times New Roman" w:cs="Times New Roman"/>
          <w:sz w:val="24"/>
          <w:szCs w:val="24"/>
        </w:rPr>
        <w:t>:</w:t>
      </w:r>
    </w:p>
    <w:p w14:paraId="68140DE8" w14:textId="6C994BA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p>
    <w:p w14:paraId="6BF77E12" w14:textId="41AFA4C5"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0A50F37C" w14:textId="5E998E52"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7A6ED1E7" w14:textId="7879F128"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77777777"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3062FD90"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good approximation of the utilities. The simplified Bellman update for this process is </w:t>
      </w:r>
    </w:p>
    <w:p w14:paraId="661FDF38" w14:textId="1502207E"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16087F45">
            <wp:simplePos x="0" y="0"/>
            <wp:positionH relativeFrom="margin">
              <wp:align>center</wp:align>
            </wp:positionH>
            <wp:positionV relativeFrom="paragraph">
              <wp:posOffset>12763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35D87E00" w14:textId="0ABD235B"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715FF732"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020CA94"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B61382A"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9495610"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850AD0D"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D904354"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6CBF963B"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6C51B52B"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C914892"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26FABF67" w14:textId="3F4BAAC6" w:rsidR="00FF4820" w:rsidRPr="00CC2F6B" w:rsidRDefault="00CC2F6B" w:rsidP="00101BAE">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Figure 3. Policy Iteration Algorithm</w:t>
      </w:r>
    </w:p>
    <w:p w14:paraId="601F2847"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44C33547"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134579AF" w14:textId="77777777" w:rsid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55CF5352" w14:textId="0FDFAEE6"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and this is repeated k times to produce the next utility estimate. The resulting algorithm is</w:t>
      </w:r>
    </w:p>
    <w:p w14:paraId="43F5DB6C" w14:textId="1E7C905F"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p>
    <w:p w14:paraId="05FAB5FA" w14:textId="77777777"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04C2460B" w14:textId="7583F6F9" w:rsidR="00492A2C"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Set up</w:t>
      </w:r>
    </w:p>
    <w:p w14:paraId="62A6A4FE" w14:textId="60DFA8AE" w:rsidR="00791DA2" w:rsidRDefault="00791DA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p>
    <w:p w14:paraId="7F570EAC" w14:textId="50A79919" w:rsidR="00791DA2" w:rsidRDefault="0058790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791DA2" w:rsidRDefault="00B23E54" w:rsidP="00101BAE">
      <w:pPr>
        <w:pStyle w:val="ListParagraph"/>
        <w:spacing w:line="360" w:lineRule="auto"/>
        <w:rPr>
          <w:rFonts w:ascii="Times New Roman" w:hAnsi="Times New Roman" w:cs="Times New Roman"/>
          <w:sz w:val="24"/>
          <w:szCs w:val="24"/>
        </w:rPr>
      </w:pPr>
    </w:p>
    <w:p w14:paraId="56F52F7C" w14:textId="59A136DE" w:rsidR="00492A2C" w:rsidRPr="00623143" w:rsidRDefault="002B1D49" w:rsidP="00101BAE">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policy iteration</w:t>
      </w:r>
    </w:p>
    <w:p w14:paraId="2CA95F85" w14:textId="508BFEEA" w:rsidR="008112D5" w:rsidRDefault="001611D3"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for implementation of policy iteration algorithm 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6A41C0D1" w:rsidR="00C87DD7"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On the basis of the current utility array, new utility values are estimated by running the simplified Bellman Equation for all the cells of the grid k number of times. This is in accordance with the algorithm mentioned above to get a good approximation of the utilities.</w:t>
      </w:r>
    </w:p>
    <w:p w14:paraId="71B4F7C0" w14:textId="77777777" w:rsidR="005D26E5"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061A5C8B" w:rsidR="005D26E5"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w:t>
      </w:r>
      <w:r w:rsidR="00603041">
        <w:rPr>
          <w:rFonts w:ascii="Times New Roman" w:hAnsi="Times New Roman" w:cs="Times New Roman"/>
          <w:sz w:val="24"/>
          <w:szCs w:val="24"/>
        </w:rPr>
        <w:t xml:space="preserve"> for the subsequent states in the grid</w:t>
      </w:r>
      <w:r>
        <w:rPr>
          <w:rFonts w:ascii="Times New Roman" w:hAnsi="Times New Roman" w:cs="Times New Roman"/>
          <w:sz w:val="24"/>
          <w:szCs w:val="24"/>
        </w:rPr>
        <w:t xml:space="preserve">. </w:t>
      </w:r>
    </w:p>
    <w:p w14:paraId="778EFE32" w14:textId="4E1D6EB2" w:rsidR="006157BA"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27129957" w:rsidR="00C87DD7" w:rsidRPr="00623143" w:rsidRDefault="00C04D8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4D95CE7D" w14:textId="77777777" w:rsidR="00367E40" w:rsidRPr="00623143" w:rsidRDefault="00367E40" w:rsidP="00101BAE">
      <w:pPr>
        <w:pStyle w:val="ListParagraph"/>
        <w:spacing w:line="360" w:lineRule="auto"/>
        <w:rPr>
          <w:rFonts w:ascii="Times New Roman" w:hAnsi="Times New Roman" w:cs="Times New Roman"/>
          <w:b/>
          <w:bCs/>
          <w:sz w:val="24"/>
          <w:szCs w:val="24"/>
        </w:rPr>
      </w:pPr>
    </w:p>
    <w:p w14:paraId="4005B698" w14:textId="5FC93A53" w:rsidR="00492A2C" w:rsidRPr="00623143" w:rsidRDefault="00492A2C"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42504B2F" w14:textId="77777777" w:rsidR="008112D5" w:rsidRPr="00623143" w:rsidRDefault="008112D5" w:rsidP="00101BAE">
      <w:pPr>
        <w:pStyle w:val="ListParagraph"/>
        <w:spacing w:line="360" w:lineRule="auto"/>
        <w:rPr>
          <w:rFonts w:ascii="Times New Roman" w:hAnsi="Times New Roman" w:cs="Times New Roman"/>
          <w:b/>
          <w:bCs/>
          <w:sz w:val="24"/>
          <w:szCs w:val="24"/>
        </w:rPr>
      </w:pPr>
    </w:p>
    <w:p w14:paraId="5C3D1887" w14:textId="0F4383EF" w:rsidR="008112D5" w:rsidRDefault="008112D5"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77777777" w:rsidR="007368ED" w:rsidRPr="00623143" w:rsidRDefault="007368ED" w:rsidP="00101BAE">
      <w:pPr>
        <w:pStyle w:val="ListParagraph"/>
        <w:spacing w:line="360" w:lineRule="auto"/>
        <w:ind w:left="990"/>
        <w:rPr>
          <w:rFonts w:ascii="Times New Roman" w:hAnsi="Times New Roman" w:cs="Times New Roman"/>
          <w:b/>
          <w:bCs/>
          <w:sz w:val="24"/>
          <w:szCs w:val="24"/>
        </w:rPr>
      </w:pPr>
    </w:p>
    <w:p w14:paraId="2EE2DFEA" w14:textId="7F085F8D" w:rsidR="008112D5" w:rsidRDefault="008112D5"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101BAE">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77777777" w:rsidR="00813D2C" w:rsidRPr="00623143" w:rsidRDefault="00813D2C" w:rsidP="00101BAE">
      <w:pPr>
        <w:pStyle w:val="ListParagraph"/>
        <w:spacing w:line="360" w:lineRule="auto"/>
        <w:ind w:left="990"/>
        <w:rPr>
          <w:rFonts w:ascii="Times New Roman" w:hAnsi="Times New Roman" w:cs="Times New Roman"/>
          <w:b/>
          <w:bCs/>
          <w:sz w:val="24"/>
          <w:szCs w:val="24"/>
        </w:rPr>
      </w:pPr>
    </w:p>
    <w:p w14:paraId="50B4EAED" w14:textId="77777777" w:rsidR="008112D5" w:rsidRPr="00623143" w:rsidRDefault="008112D5" w:rsidP="00101BAE">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45CF71DF" w14:textId="77777777" w:rsidR="008112D5" w:rsidRPr="00623143" w:rsidRDefault="008112D5" w:rsidP="00101BAE">
      <w:pPr>
        <w:pStyle w:val="ListParagraph"/>
        <w:spacing w:line="360" w:lineRule="auto"/>
        <w:rPr>
          <w:rFonts w:ascii="Times New Roman" w:hAnsi="Times New Roman" w:cs="Times New Roman"/>
          <w:b/>
          <w:bCs/>
          <w:sz w:val="24"/>
          <w:szCs w:val="24"/>
        </w:rPr>
      </w:pPr>
    </w:p>
    <w:p w14:paraId="078A737F" w14:textId="15B23C1C" w:rsidR="00492A2C" w:rsidRDefault="00A72377" w:rsidP="00101BAE">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 of utility estimates as function of number of iterations</w:t>
      </w:r>
    </w:p>
    <w:p w14:paraId="65EDA2C7" w14:textId="77777777" w:rsidR="002332AB" w:rsidRDefault="002332AB" w:rsidP="002332AB">
      <w:pPr>
        <w:pStyle w:val="ListParagraph"/>
        <w:spacing w:line="360" w:lineRule="auto"/>
        <w:rPr>
          <w:rFonts w:ascii="Times New Roman" w:hAnsi="Times New Roman" w:cs="Times New Roman"/>
          <w:b/>
          <w:bCs/>
          <w:sz w:val="24"/>
          <w:szCs w:val="24"/>
        </w:rPr>
      </w:pPr>
    </w:p>
    <w:p w14:paraId="29AC8575" w14:textId="77777777" w:rsidR="002332AB" w:rsidRDefault="002332AB" w:rsidP="002332AB">
      <w:pPr>
        <w:pStyle w:val="ListParagraph"/>
        <w:spacing w:line="360" w:lineRule="auto"/>
        <w:rPr>
          <w:rFonts w:ascii="Times New Roman" w:hAnsi="Times New Roman" w:cs="Times New Roman"/>
          <w:b/>
          <w:bCs/>
          <w:sz w:val="24"/>
          <w:szCs w:val="24"/>
        </w:rPr>
      </w:pPr>
    </w:p>
    <w:p w14:paraId="71B8C4D4" w14:textId="58F38F41" w:rsidR="002332AB" w:rsidRPr="00623143" w:rsidRDefault="002332AB" w:rsidP="002332AB">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4864" behindDoc="1" locked="0" layoutInCell="1" allowOverlap="1" wp14:anchorId="59BA577E" wp14:editId="60F9FB59">
            <wp:simplePos x="0" y="0"/>
            <wp:positionH relativeFrom="margin">
              <wp:align>center</wp:align>
            </wp:positionH>
            <wp:positionV relativeFrom="paragraph">
              <wp:posOffset>0</wp:posOffset>
            </wp:positionV>
            <wp:extent cx="6188710" cy="3535680"/>
            <wp:effectExtent l="0" t="0" r="2540" b="7620"/>
            <wp:wrapTight wrapText="bothSides">
              <wp:wrapPolygon edited="0">
                <wp:start x="0" y="0"/>
                <wp:lineTo x="0" y="21530"/>
                <wp:lineTo x="21542" y="21530"/>
                <wp:lineTo x="21542" y="0"/>
                <wp:lineTo x="0" y="0"/>
              </wp:wrapPolygon>
            </wp:wrapTight>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88710" cy="3535680"/>
                    </a:xfrm>
                    <a:prstGeom prst="rect">
                      <a:avLst/>
                    </a:prstGeom>
                  </pic:spPr>
                </pic:pic>
              </a:graphicData>
            </a:graphic>
          </wp:anchor>
        </w:drawing>
      </w:r>
    </w:p>
    <w:p w14:paraId="0F317461" w14:textId="294D057D" w:rsidR="00D3755D" w:rsidRPr="00623143" w:rsidRDefault="002332AB" w:rsidP="00101BAE">
      <w:pPr>
        <w:pStyle w:val="ListParagraph"/>
        <w:spacing w:line="360" w:lineRule="auto"/>
        <w:ind w:left="144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85888" behindDoc="1" locked="0" layoutInCell="1" allowOverlap="1" wp14:anchorId="5FA0F160" wp14:editId="28FA4C64">
            <wp:simplePos x="0" y="0"/>
            <wp:positionH relativeFrom="margin">
              <wp:align>right</wp:align>
            </wp:positionH>
            <wp:positionV relativeFrom="paragraph">
              <wp:posOffset>248285</wp:posOffset>
            </wp:positionV>
            <wp:extent cx="6188710" cy="3353435"/>
            <wp:effectExtent l="0" t="0" r="2540" b="0"/>
            <wp:wrapTight wrapText="bothSides">
              <wp:wrapPolygon edited="0">
                <wp:start x="0" y="0"/>
                <wp:lineTo x="0" y="21473"/>
                <wp:lineTo x="21542" y="21473"/>
                <wp:lineTo x="21542" y="0"/>
                <wp:lineTo x="0" y="0"/>
              </wp:wrapPolygon>
            </wp:wrapTight>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188710" cy="3353435"/>
                    </a:xfrm>
                    <a:prstGeom prst="rect">
                      <a:avLst/>
                    </a:prstGeom>
                  </pic:spPr>
                </pic:pic>
              </a:graphicData>
            </a:graphic>
          </wp:anchor>
        </w:drawing>
      </w:r>
    </w:p>
    <w:p w14:paraId="4027DF95" w14:textId="5DD46ADB" w:rsidR="002332AB" w:rsidRDefault="002332AB">
      <w:pPr>
        <w:rPr>
          <w:rFonts w:ascii="Times New Roman" w:hAnsi="Times New Roman" w:cs="Times New Roman"/>
          <w:b/>
          <w:bCs/>
          <w:sz w:val="24"/>
          <w:szCs w:val="24"/>
        </w:rPr>
      </w:pPr>
      <w:r>
        <w:rPr>
          <w:rFonts w:ascii="Times New Roman" w:hAnsi="Times New Roman" w:cs="Times New Roman"/>
          <w:b/>
          <w:bCs/>
          <w:sz w:val="24"/>
          <w:szCs w:val="24"/>
        </w:rPr>
        <w:br w:type="page"/>
      </w:r>
    </w:p>
    <w:p w14:paraId="362087A8" w14:textId="2FDD231A" w:rsidR="002332AB" w:rsidRDefault="002332AB">
      <w:pPr>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6912" behindDoc="1" locked="0" layoutInCell="1" allowOverlap="1" wp14:anchorId="72AEA040" wp14:editId="5BF63E0D">
            <wp:simplePos x="0" y="0"/>
            <wp:positionH relativeFrom="margin">
              <wp:posOffset>-1270</wp:posOffset>
            </wp:positionH>
            <wp:positionV relativeFrom="paragraph">
              <wp:posOffset>0</wp:posOffset>
            </wp:positionV>
            <wp:extent cx="6188710" cy="3383915"/>
            <wp:effectExtent l="0" t="0" r="2540" b="6985"/>
            <wp:wrapTight wrapText="bothSides">
              <wp:wrapPolygon edited="0">
                <wp:start x="0" y="0"/>
                <wp:lineTo x="0" y="21523"/>
                <wp:lineTo x="21542" y="21523"/>
                <wp:lineTo x="21542" y="0"/>
                <wp:lineTo x="0" y="0"/>
              </wp:wrapPolygon>
            </wp:wrapTight>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88710" cy="3383915"/>
                    </a:xfrm>
                    <a:prstGeom prst="rect">
                      <a:avLst/>
                    </a:prstGeom>
                  </pic:spPr>
                </pic:pic>
              </a:graphicData>
            </a:graphic>
          </wp:anchor>
        </w:drawing>
      </w:r>
      <w:r>
        <w:rPr>
          <w:rFonts w:ascii="Times New Roman" w:hAnsi="Times New Roman" w:cs="Times New Roman"/>
          <w:b/>
          <w:bCs/>
          <w:sz w:val="24"/>
          <w:szCs w:val="24"/>
        </w:rPr>
        <w:br w:type="page"/>
      </w:r>
    </w:p>
    <w:p w14:paraId="4B9D284D" w14:textId="454CD6E7" w:rsidR="002332AB" w:rsidRPr="002332AB" w:rsidRDefault="002332AB" w:rsidP="002332AB">
      <w:pPr>
        <w:pStyle w:val="ListParagraph"/>
        <w:spacing w:line="360" w:lineRule="auto"/>
        <w:rPr>
          <w:rFonts w:ascii="Times New Roman" w:hAnsi="Times New Roman" w:cs="Times New Roman"/>
          <w:b/>
          <w:bCs/>
          <w:sz w:val="24"/>
          <w:szCs w:val="24"/>
        </w:rPr>
      </w:pPr>
    </w:p>
    <w:p w14:paraId="3FF0485D" w14:textId="1E6FC010" w:rsidR="00D3755D" w:rsidRPr="00623143" w:rsidRDefault="00D3755D" w:rsidP="00101BAE">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Complex grid environment</w:t>
      </w:r>
    </w:p>
    <w:p w14:paraId="306BE315" w14:textId="77777777" w:rsidR="0041475E" w:rsidRPr="00FF4820" w:rsidRDefault="0041475E" w:rsidP="00101BAE">
      <w:pPr>
        <w:pStyle w:val="ListParagraph"/>
        <w:spacing w:line="360" w:lineRule="auto"/>
        <w:ind w:left="1440"/>
        <w:rPr>
          <w:rFonts w:ascii="Times New Roman" w:hAnsi="Times New Roman" w:cs="Times New Roman"/>
          <w:sz w:val="24"/>
          <w:szCs w:val="24"/>
        </w:rPr>
      </w:pPr>
    </w:p>
    <w:p w14:paraId="056030F2" w14:textId="77777777" w:rsidR="004503C9" w:rsidRPr="00FF4820" w:rsidRDefault="004503C9" w:rsidP="00101BAE">
      <w:pPr>
        <w:pStyle w:val="ListParagraph"/>
        <w:spacing w:line="360" w:lineRule="auto"/>
        <w:rPr>
          <w:rFonts w:ascii="Times New Roman" w:hAnsi="Times New Roman" w:cs="Times New Roman"/>
          <w:sz w:val="24"/>
          <w:szCs w:val="24"/>
        </w:rPr>
      </w:pPr>
    </w:p>
    <w:sectPr w:rsidR="004503C9" w:rsidRPr="00FF4820" w:rsidSect="00930218">
      <w:footerReference w:type="default" r:id="rId37"/>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C9431" w14:textId="77777777" w:rsidR="003F059A" w:rsidRDefault="003F059A" w:rsidP="004E55DB">
      <w:pPr>
        <w:spacing w:after="0" w:line="240" w:lineRule="auto"/>
      </w:pPr>
      <w:r>
        <w:separator/>
      </w:r>
    </w:p>
  </w:endnote>
  <w:endnote w:type="continuationSeparator" w:id="0">
    <w:p w14:paraId="09D85087" w14:textId="77777777" w:rsidR="003F059A" w:rsidRDefault="003F059A"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DF148" w14:textId="77777777" w:rsidR="003F059A" w:rsidRDefault="003F059A" w:rsidP="004E55DB">
      <w:pPr>
        <w:spacing w:after="0" w:line="240" w:lineRule="auto"/>
      </w:pPr>
      <w:r>
        <w:separator/>
      </w:r>
    </w:p>
  </w:footnote>
  <w:footnote w:type="continuationSeparator" w:id="0">
    <w:p w14:paraId="5058828A" w14:textId="77777777" w:rsidR="003F059A" w:rsidRDefault="003F059A"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rQUAPG+GASwAAAA="/>
  </w:docVars>
  <w:rsids>
    <w:rsidRoot w:val="00762979"/>
    <w:rsid w:val="00043B9E"/>
    <w:rsid w:val="00067055"/>
    <w:rsid w:val="0007341E"/>
    <w:rsid w:val="00074738"/>
    <w:rsid w:val="00094A58"/>
    <w:rsid w:val="000C6404"/>
    <w:rsid w:val="000F3E75"/>
    <w:rsid w:val="00101BAE"/>
    <w:rsid w:val="001062D0"/>
    <w:rsid w:val="00107913"/>
    <w:rsid w:val="00134096"/>
    <w:rsid w:val="001611D3"/>
    <w:rsid w:val="00162AE1"/>
    <w:rsid w:val="00166B0B"/>
    <w:rsid w:val="001A7633"/>
    <w:rsid w:val="001D0F2A"/>
    <w:rsid w:val="001F0CC3"/>
    <w:rsid w:val="00206579"/>
    <w:rsid w:val="0023294C"/>
    <w:rsid w:val="00232A97"/>
    <w:rsid w:val="002332AB"/>
    <w:rsid w:val="00271DEC"/>
    <w:rsid w:val="00276B65"/>
    <w:rsid w:val="002B1865"/>
    <w:rsid w:val="002B1D49"/>
    <w:rsid w:val="002C582A"/>
    <w:rsid w:val="002D5BBB"/>
    <w:rsid w:val="00326322"/>
    <w:rsid w:val="00333EBD"/>
    <w:rsid w:val="00341C0F"/>
    <w:rsid w:val="00341FCD"/>
    <w:rsid w:val="00360AA7"/>
    <w:rsid w:val="00367E40"/>
    <w:rsid w:val="003A36B0"/>
    <w:rsid w:val="003D1EF7"/>
    <w:rsid w:val="003D4B5E"/>
    <w:rsid w:val="003E0A9D"/>
    <w:rsid w:val="003F059A"/>
    <w:rsid w:val="0041475E"/>
    <w:rsid w:val="004503C9"/>
    <w:rsid w:val="00492A2C"/>
    <w:rsid w:val="004E55DB"/>
    <w:rsid w:val="00521C06"/>
    <w:rsid w:val="00543B08"/>
    <w:rsid w:val="00561AE7"/>
    <w:rsid w:val="005802D9"/>
    <w:rsid w:val="00587902"/>
    <w:rsid w:val="005B3379"/>
    <w:rsid w:val="005D26E5"/>
    <w:rsid w:val="005E3E96"/>
    <w:rsid w:val="00603041"/>
    <w:rsid w:val="006157BA"/>
    <w:rsid w:val="00623143"/>
    <w:rsid w:val="00631FB8"/>
    <w:rsid w:val="006A4331"/>
    <w:rsid w:val="0070786F"/>
    <w:rsid w:val="007368ED"/>
    <w:rsid w:val="00762979"/>
    <w:rsid w:val="00791DA2"/>
    <w:rsid w:val="007D31CC"/>
    <w:rsid w:val="007E3C93"/>
    <w:rsid w:val="007E4EF0"/>
    <w:rsid w:val="00806D82"/>
    <w:rsid w:val="00807080"/>
    <w:rsid w:val="008112D5"/>
    <w:rsid w:val="00813D2C"/>
    <w:rsid w:val="00861391"/>
    <w:rsid w:val="008A0536"/>
    <w:rsid w:val="008A5EF1"/>
    <w:rsid w:val="008C0D04"/>
    <w:rsid w:val="00930218"/>
    <w:rsid w:val="009502E8"/>
    <w:rsid w:val="00956045"/>
    <w:rsid w:val="00962584"/>
    <w:rsid w:val="009B0559"/>
    <w:rsid w:val="00A05D39"/>
    <w:rsid w:val="00A238C1"/>
    <w:rsid w:val="00A476C7"/>
    <w:rsid w:val="00A72377"/>
    <w:rsid w:val="00B12F90"/>
    <w:rsid w:val="00B23E54"/>
    <w:rsid w:val="00B37BB2"/>
    <w:rsid w:val="00B84584"/>
    <w:rsid w:val="00BB31D1"/>
    <w:rsid w:val="00C04D85"/>
    <w:rsid w:val="00C166B7"/>
    <w:rsid w:val="00C5009B"/>
    <w:rsid w:val="00C61B94"/>
    <w:rsid w:val="00C77290"/>
    <w:rsid w:val="00C87DD7"/>
    <w:rsid w:val="00CC2F6B"/>
    <w:rsid w:val="00CD5486"/>
    <w:rsid w:val="00CE75A4"/>
    <w:rsid w:val="00CE7B4C"/>
    <w:rsid w:val="00D14478"/>
    <w:rsid w:val="00D3755D"/>
    <w:rsid w:val="00D9411E"/>
    <w:rsid w:val="00DA5893"/>
    <w:rsid w:val="00DC06AE"/>
    <w:rsid w:val="00E8068D"/>
    <w:rsid w:val="00E82321"/>
    <w:rsid w:val="00E972FD"/>
    <w:rsid w:val="00EB41FD"/>
    <w:rsid w:val="00EB65E1"/>
    <w:rsid w:val="00EC08AE"/>
    <w:rsid w:val="00ED05ED"/>
    <w:rsid w:val="00F07B19"/>
    <w:rsid w:val="00F103C1"/>
    <w:rsid w:val="00F3019A"/>
    <w:rsid w:val="00FB30FD"/>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1</TotalTime>
  <Pages>16</Pages>
  <Words>1433</Words>
  <Characters>81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130</cp:revision>
  <dcterms:created xsi:type="dcterms:W3CDTF">2022-03-25T02:15:00Z</dcterms:created>
  <dcterms:modified xsi:type="dcterms:W3CDTF">2022-03-27T02:54:00Z</dcterms:modified>
</cp:coreProperties>
</file>